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7115407" w14:textId="1C8587D5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185089" w14:textId="77777777" w:rsidR="0016033B" w:rsidRDefault="0016033B" w:rsidP="00B51425">
      <w:r>
        <w:separator/>
      </w:r>
    </w:p>
  </w:endnote>
  <w:endnote w:type="continuationSeparator" w:id="0">
    <w:p w14:paraId="70FEE640" w14:textId="77777777" w:rsidR="0016033B" w:rsidRDefault="0016033B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F15FA" w14:textId="77777777" w:rsidR="0016033B" w:rsidRDefault="0016033B" w:rsidP="00B51425">
      <w:r>
        <w:separator/>
      </w:r>
    </w:p>
  </w:footnote>
  <w:footnote w:type="continuationSeparator" w:id="0">
    <w:p w14:paraId="5E492111" w14:textId="77777777" w:rsidR="0016033B" w:rsidRDefault="0016033B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16033B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4050C2"/>
    <w:rsid w:val="00A73B25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28</cp:revision>
  <dcterms:created xsi:type="dcterms:W3CDTF">2019-06-24T15:42:00Z</dcterms:created>
  <dcterms:modified xsi:type="dcterms:W3CDTF">2020-08-04T02:20:00Z</dcterms:modified>
</cp:coreProperties>
</file>